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5DB0" w:rsidRDefault="00E91978">
      <w:pPr>
        <w:pStyle w:val="Normal1"/>
        <w:spacing w:after="0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IME TABLE FOR </w:t>
      </w:r>
      <w:r w:rsidR="00D0431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ECOND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SEMEST</w:t>
      </w:r>
      <w:r w:rsidR="003F1C0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R</w:t>
      </w:r>
      <w:r w:rsidR="00D0431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MASTER</w:t>
      </w:r>
      <w:r w:rsidR="0006033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OF</w:t>
      </w:r>
      <w:r w:rsidR="003F1C0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PLANN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487FE5" w:rsidRPr="00487FE5" w:rsidRDefault="00E91978" w:rsidP="00487FE5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 w:rsidRPr="00487FE5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</w:t>
      </w:r>
    </w:p>
    <w:tbl>
      <w:tblPr>
        <w:tblStyle w:val="ac"/>
        <w:tblW w:w="136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980"/>
        <w:gridCol w:w="1559"/>
        <w:gridCol w:w="1510"/>
        <w:gridCol w:w="1489"/>
        <w:gridCol w:w="1467"/>
        <w:gridCol w:w="1323"/>
        <w:gridCol w:w="1445"/>
        <w:gridCol w:w="1445"/>
        <w:gridCol w:w="1445"/>
      </w:tblGrid>
      <w:tr w:rsidR="00AC6DC0" w:rsidRPr="00487FE5" w:rsidTr="0019242D">
        <w:trPr>
          <w:trHeight w:val="651"/>
          <w:jc w:val="center"/>
        </w:trPr>
        <w:tc>
          <w:tcPr>
            <w:tcW w:w="1980" w:type="dxa"/>
          </w:tcPr>
          <w:p w:rsidR="00AC6DC0" w:rsidRPr="00487FE5" w:rsidRDefault="00AC6DC0" w:rsidP="00AC6DC0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559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</w:t>
            </w:r>
            <w:r w:rsidR="0019242D">
              <w:rPr>
                <w:rFonts w:ascii="Times New Roman" w:hAnsi="Times New Roman" w:cs="Times New Roman"/>
                <w:b/>
              </w:rPr>
              <w:t>:</w:t>
            </w:r>
            <w:r w:rsidRPr="00056522">
              <w:rPr>
                <w:rFonts w:ascii="Times New Roman" w:hAnsi="Times New Roman" w:cs="Times New Roman"/>
                <w:b/>
              </w:rPr>
              <w:t>00 AM</w:t>
            </w:r>
          </w:p>
        </w:tc>
        <w:tc>
          <w:tcPr>
            <w:tcW w:w="151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</w:t>
            </w:r>
            <w:r w:rsidR="0019242D">
              <w:rPr>
                <w:rFonts w:ascii="Times New Roman" w:hAnsi="Times New Roman" w:cs="Times New Roman"/>
                <w:b/>
              </w:rPr>
              <w:t xml:space="preserve">:00 AM </w:t>
            </w:r>
            <w:r w:rsidRPr="00056522">
              <w:rPr>
                <w:rFonts w:ascii="Times New Roman" w:hAnsi="Times New Roman" w:cs="Times New Roman"/>
                <w:b/>
              </w:rPr>
              <w:t>-11</w:t>
            </w:r>
            <w:r w:rsidR="0019242D">
              <w:rPr>
                <w:rFonts w:ascii="Times New Roman" w:hAnsi="Times New Roman" w:cs="Times New Roman"/>
                <w:b/>
              </w:rPr>
              <w:t>:00</w:t>
            </w:r>
            <w:r w:rsidRPr="00056522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489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</w:t>
            </w:r>
            <w:r w:rsidR="0019242D">
              <w:rPr>
                <w:rFonts w:ascii="Times New Roman" w:hAnsi="Times New Roman" w:cs="Times New Roman"/>
                <w:b/>
              </w:rPr>
              <w:t>:00</w:t>
            </w:r>
            <w:r w:rsidRPr="00056522">
              <w:rPr>
                <w:rFonts w:ascii="Times New Roman" w:hAnsi="Times New Roman" w:cs="Times New Roman"/>
                <w:b/>
              </w:rPr>
              <w:t xml:space="preserve"> AM -12</w:t>
            </w:r>
            <w:r w:rsidR="0019242D">
              <w:rPr>
                <w:rFonts w:ascii="Times New Roman" w:hAnsi="Times New Roman" w:cs="Times New Roman"/>
                <w:b/>
              </w:rPr>
              <w:t>:00</w:t>
            </w:r>
            <w:r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467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</w:t>
            </w:r>
            <w:r w:rsidR="0019242D">
              <w:rPr>
                <w:rFonts w:ascii="Times New Roman" w:hAnsi="Times New Roman" w:cs="Times New Roman"/>
                <w:b/>
              </w:rPr>
              <w:t>:00 PM – 01:00</w:t>
            </w:r>
            <w:r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323" w:type="dxa"/>
            <w:vAlign w:val="center"/>
          </w:tcPr>
          <w:p w:rsidR="00AC6DC0" w:rsidRPr="00056522" w:rsidRDefault="0019242D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</w:t>
            </w:r>
            <w:r w:rsidR="00AC6DC0" w:rsidRPr="00056522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:00 PM – 0</w:t>
            </w:r>
            <w:r w:rsidR="00AC6DC0" w:rsidRPr="00056522">
              <w:rPr>
                <w:rFonts w:ascii="Times New Roman" w:hAnsi="Times New Roman" w:cs="Times New Roman"/>
                <w:b/>
              </w:rPr>
              <w:t>2</w:t>
            </w:r>
            <w:r>
              <w:rPr>
                <w:rFonts w:ascii="Times New Roman" w:hAnsi="Times New Roman" w:cs="Times New Roman"/>
                <w:b/>
              </w:rPr>
              <w:t>:00</w:t>
            </w:r>
            <w:r w:rsidR="00AC6DC0"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445" w:type="dxa"/>
            <w:vAlign w:val="center"/>
          </w:tcPr>
          <w:p w:rsidR="00AC6DC0" w:rsidRPr="00056522" w:rsidRDefault="0019242D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</w:t>
            </w:r>
            <w:r w:rsidR="00AC6DC0" w:rsidRPr="00056522">
              <w:rPr>
                <w:rFonts w:ascii="Times New Roman" w:hAnsi="Times New Roman" w:cs="Times New Roman"/>
                <w:b/>
              </w:rPr>
              <w:t>2</w:t>
            </w:r>
            <w:r>
              <w:rPr>
                <w:rFonts w:ascii="Times New Roman" w:hAnsi="Times New Roman" w:cs="Times New Roman"/>
                <w:b/>
              </w:rPr>
              <w:t xml:space="preserve">:00 PM – </w:t>
            </w:r>
            <w:r w:rsidR="00AC6DC0" w:rsidRPr="00056522">
              <w:rPr>
                <w:rFonts w:ascii="Times New Roman" w:hAnsi="Times New Roman" w:cs="Times New Roman"/>
                <w:b/>
              </w:rPr>
              <w:t>3</w:t>
            </w:r>
            <w:r>
              <w:rPr>
                <w:rFonts w:ascii="Times New Roman" w:hAnsi="Times New Roman" w:cs="Times New Roman"/>
                <w:b/>
              </w:rPr>
              <w:t>:00</w:t>
            </w:r>
            <w:r w:rsidR="00AC6DC0"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445" w:type="dxa"/>
            <w:vAlign w:val="center"/>
          </w:tcPr>
          <w:p w:rsidR="00AC6DC0" w:rsidRPr="00056522" w:rsidRDefault="0019242D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</w:t>
            </w:r>
            <w:r w:rsidR="00AC6DC0" w:rsidRPr="00056522">
              <w:rPr>
                <w:rFonts w:ascii="Times New Roman" w:hAnsi="Times New Roman" w:cs="Times New Roman"/>
                <w:b/>
              </w:rPr>
              <w:t>3</w:t>
            </w:r>
            <w:r>
              <w:rPr>
                <w:rFonts w:ascii="Times New Roman" w:hAnsi="Times New Roman" w:cs="Times New Roman"/>
                <w:b/>
              </w:rPr>
              <w:t>:00 PM – 0</w:t>
            </w:r>
            <w:r w:rsidR="00AC6DC0" w:rsidRPr="00056522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>:00</w:t>
            </w:r>
            <w:r w:rsidR="00AC6DC0"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445" w:type="dxa"/>
            <w:vAlign w:val="center"/>
          </w:tcPr>
          <w:p w:rsidR="00AC6DC0" w:rsidRPr="00056522" w:rsidRDefault="0019242D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</w:t>
            </w:r>
            <w:r w:rsidR="00AC6DC0" w:rsidRPr="00056522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>:00 PM – 0</w:t>
            </w:r>
            <w:r w:rsidR="00AC6DC0" w:rsidRPr="00056522">
              <w:rPr>
                <w:rFonts w:ascii="Times New Roman" w:hAnsi="Times New Roman" w:cs="Times New Roman"/>
                <w:b/>
              </w:rPr>
              <w:t>5</w:t>
            </w:r>
            <w:r>
              <w:rPr>
                <w:rFonts w:ascii="Times New Roman" w:hAnsi="Times New Roman" w:cs="Times New Roman"/>
                <w:b/>
              </w:rPr>
              <w:t>:00</w:t>
            </w:r>
            <w:r w:rsidR="00AC6DC0"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</w:tr>
      <w:tr w:rsidR="0019242D" w:rsidRPr="00487FE5" w:rsidTr="0019242D">
        <w:trPr>
          <w:trHeight w:val="325"/>
          <w:jc w:val="center"/>
        </w:trPr>
        <w:tc>
          <w:tcPr>
            <w:tcW w:w="1980" w:type="dxa"/>
          </w:tcPr>
          <w:p w:rsidR="0019242D" w:rsidRPr="00487FE5" w:rsidRDefault="0019242D" w:rsidP="00AC6DC0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59" w:type="dxa"/>
            <w:vAlign w:val="center"/>
          </w:tcPr>
          <w:p w:rsidR="0019242D" w:rsidRPr="00487FE5" w:rsidRDefault="003033DF" w:rsidP="00AC6DC0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510" w:type="dxa"/>
            <w:vAlign w:val="center"/>
          </w:tcPr>
          <w:p w:rsidR="0019242D" w:rsidRPr="00487FE5" w:rsidRDefault="003033DF" w:rsidP="00AC6DC0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19242D" w:rsidRPr="00487FE5" w:rsidRDefault="00F52BCB" w:rsidP="00AC6DC0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PM</w:t>
            </w:r>
          </w:p>
        </w:tc>
        <w:tc>
          <w:tcPr>
            <w:tcW w:w="1467" w:type="dxa"/>
            <w:vAlign w:val="center"/>
          </w:tcPr>
          <w:p w:rsidR="0019242D" w:rsidRPr="00487FE5" w:rsidRDefault="00F52BCB" w:rsidP="00AC6DC0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UP</w:t>
            </w:r>
          </w:p>
        </w:tc>
        <w:tc>
          <w:tcPr>
            <w:tcW w:w="1323" w:type="dxa"/>
            <w:vMerge w:val="restart"/>
            <w:shd w:val="clear" w:color="auto" w:fill="FFC000"/>
            <w:vAlign w:val="center"/>
          </w:tcPr>
          <w:p w:rsidR="0019242D" w:rsidRPr="00487FE5" w:rsidRDefault="0019242D" w:rsidP="00AC6DC0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19242D" w:rsidRPr="00487FE5" w:rsidRDefault="0019242D" w:rsidP="00AC6DC0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335" w:type="dxa"/>
            <w:gridSpan w:val="3"/>
            <w:vAlign w:val="center"/>
          </w:tcPr>
          <w:p w:rsidR="0019242D" w:rsidRPr="00487FE5" w:rsidRDefault="004A5A6B" w:rsidP="0019242D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</w:t>
            </w:r>
            <w:r w:rsidR="00606FA4">
              <w:rPr>
                <w:rFonts w:ascii="Times New Roman" w:eastAsia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606FA4" w:rsidRPr="00487FE5" w:rsidTr="00A002E8">
        <w:trPr>
          <w:trHeight w:val="313"/>
          <w:jc w:val="center"/>
        </w:trPr>
        <w:tc>
          <w:tcPr>
            <w:tcW w:w="1980" w:type="dxa"/>
          </w:tcPr>
          <w:p w:rsidR="00606FA4" w:rsidRPr="00487FE5" w:rsidRDefault="00606FA4" w:rsidP="00B21C6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UESDAY </w:t>
            </w:r>
          </w:p>
        </w:tc>
        <w:tc>
          <w:tcPr>
            <w:tcW w:w="1559" w:type="dxa"/>
            <w:vAlign w:val="center"/>
          </w:tcPr>
          <w:p w:rsidR="00606FA4" w:rsidRPr="00487FE5" w:rsidRDefault="003033DF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510" w:type="dxa"/>
            <w:vAlign w:val="center"/>
          </w:tcPr>
          <w:p w:rsidR="00606FA4" w:rsidRPr="00487FE5" w:rsidRDefault="00E22B67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RP</w:t>
            </w:r>
          </w:p>
        </w:tc>
        <w:tc>
          <w:tcPr>
            <w:tcW w:w="1489" w:type="dxa"/>
            <w:vAlign w:val="center"/>
          </w:tcPr>
          <w:p w:rsidR="00606FA4" w:rsidRPr="00487FE5" w:rsidRDefault="00F52BCB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PD</w:t>
            </w:r>
          </w:p>
        </w:tc>
        <w:tc>
          <w:tcPr>
            <w:tcW w:w="1467" w:type="dxa"/>
            <w:vAlign w:val="center"/>
          </w:tcPr>
          <w:p w:rsidR="00606FA4" w:rsidRPr="00487FE5" w:rsidRDefault="00F52BCB" w:rsidP="00B21C6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PM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606FA4" w:rsidRPr="00487FE5" w:rsidRDefault="00606FA4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vAlign w:val="center"/>
          </w:tcPr>
          <w:p w:rsidR="00606FA4" w:rsidRPr="00487FE5" w:rsidRDefault="00606FA4" w:rsidP="004A5A6B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2890" w:type="dxa"/>
            <w:gridSpan w:val="2"/>
            <w:vAlign w:val="center"/>
          </w:tcPr>
          <w:p w:rsidR="00606FA4" w:rsidRPr="00487FE5" w:rsidRDefault="00606FA4" w:rsidP="00606FA4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II</w:t>
            </w:r>
          </w:p>
        </w:tc>
      </w:tr>
      <w:tr w:rsidR="00B21C6E" w:rsidRPr="00487FE5" w:rsidTr="0019242D">
        <w:trPr>
          <w:trHeight w:val="325"/>
          <w:jc w:val="center"/>
        </w:trPr>
        <w:tc>
          <w:tcPr>
            <w:tcW w:w="1980" w:type="dxa"/>
          </w:tcPr>
          <w:p w:rsidR="00B21C6E" w:rsidRPr="00487FE5" w:rsidRDefault="00B21C6E" w:rsidP="00B21C6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WEDNESDAY </w:t>
            </w:r>
          </w:p>
        </w:tc>
        <w:tc>
          <w:tcPr>
            <w:tcW w:w="1559" w:type="dxa"/>
            <w:vAlign w:val="center"/>
          </w:tcPr>
          <w:p w:rsidR="00B21C6E" w:rsidRPr="00487FE5" w:rsidRDefault="003033DF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510" w:type="dxa"/>
            <w:vAlign w:val="center"/>
          </w:tcPr>
          <w:p w:rsidR="00B21C6E" w:rsidRPr="00487FE5" w:rsidRDefault="006B5654" w:rsidP="00B21C6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PD</w:t>
            </w:r>
          </w:p>
        </w:tc>
        <w:tc>
          <w:tcPr>
            <w:tcW w:w="1489" w:type="dxa"/>
            <w:vAlign w:val="center"/>
          </w:tcPr>
          <w:p w:rsidR="00B21C6E" w:rsidRPr="00487FE5" w:rsidRDefault="003033DF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67" w:type="dxa"/>
            <w:vAlign w:val="center"/>
          </w:tcPr>
          <w:p w:rsidR="00B21C6E" w:rsidRPr="00487FE5" w:rsidRDefault="00F52BCB" w:rsidP="00B21C6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UP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B21C6E" w:rsidRPr="00487FE5" w:rsidRDefault="00B21C6E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B21C6E" w:rsidRPr="00487FE5" w:rsidRDefault="004A5A6B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</w:t>
            </w:r>
            <w:r w:rsidR="00606FA4">
              <w:rPr>
                <w:rFonts w:ascii="Times New Roman" w:eastAsia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606FA4" w:rsidRPr="00487FE5" w:rsidTr="009E1495">
        <w:trPr>
          <w:trHeight w:val="325"/>
          <w:jc w:val="center"/>
        </w:trPr>
        <w:tc>
          <w:tcPr>
            <w:tcW w:w="1980" w:type="dxa"/>
          </w:tcPr>
          <w:p w:rsidR="00606FA4" w:rsidRPr="00487FE5" w:rsidRDefault="00606FA4" w:rsidP="00B21C6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URSDAY </w:t>
            </w:r>
          </w:p>
        </w:tc>
        <w:tc>
          <w:tcPr>
            <w:tcW w:w="1559" w:type="dxa"/>
            <w:vAlign w:val="center"/>
          </w:tcPr>
          <w:p w:rsidR="00606FA4" w:rsidRPr="00487FE5" w:rsidRDefault="003033DF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510" w:type="dxa"/>
            <w:vAlign w:val="center"/>
          </w:tcPr>
          <w:p w:rsidR="00606FA4" w:rsidRPr="00487FE5" w:rsidRDefault="00E22B67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RP</w:t>
            </w:r>
          </w:p>
        </w:tc>
        <w:tc>
          <w:tcPr>
            <w:tcW w:w="1489" w:type="dxa"/>
            <w:vAlign w:val="center"/>
          </w:tcPr>
          <w:p w:rsidR="00606FA4" w:rsidRPr="00487FE5" w:rsidRDefault="00F52BCB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PD</w:t>
            </w:r>
          </w:p>
        </w:tc>
        <w:tc>
          <w:tcPr>
            <w:tcW w:w="1467" w:type="dxa"/>
            <w:vAlign w:val="center"/>
          </w:tcPr>
          <w:p w:rsidR="00606FA4" w:rsidRPr="00487FE5" w:rsidRDefault="00F52BCB" w:rsidP="00B21C6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PM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606FA4" w:rsidRPr="00487FE5" w:rsidRDefault="00606FA4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0" w:type="dxa"/>
            <w:gridSpan w:val="2"/>
            <w:vAlign w:val="center"/>
          </w:tcPr>
          <w:p w:rsidR="00606FA4" w:rsidRPr="00487FE5" w:rsidRDefault="00606FA4" w:rsidP="00606FA4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IS</w:t>
            </w:r>
          </w:p>
        </w:tc>
        <w:tc>
          <w:tcPr>
            <w:tcW w:w="1445" w:type="dxa"/>
            <w:vAlign w:val="center"/>
          </w:tcPr>
          <w:p w:rsidR="00606FA4" w:rsidRPr="00487FE5" w:rsidRDefault="00606FA4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</w:tr>
      <w:tr w:rsidR="00606FA4" w:rsidRPr="00487FE5" w:rsidTr="00D36FF4">
        <w:trPr>
          <w:trHeight w:val="325"/>
          <w:jc w:val="center"/>
        </w:trPr>
        <w:tc>
          <w:tcPr>
            <w:tcW w:w="1980" w:type="dxa"/>
          </w:tcPr>
          <w:p w:rsidR="00606FA4" w:rsidRPr="00487FE5" w:rsidRDefault="00606FA4" w:rsidP="00B21C6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FRIDAY </w:t>
            </w:r>
          </w:p>
        </w:tc>
        <w:tc>
          <w:tcPr>
            <w:tcW w:w="1559" w:type="dxa"/>
            <w:vAlign w:val="center"/>
          </w:tcPr>
          <w:p w:rsidR="00606FA4" w:rsidRPr="00487FE5" w:rsidRDefault="003033DF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RP</w:t>
            </w:r>
          </w:p>
        </w:tc>
        <w:tc>
          <w:tcPr>
            <w:tcW w:w="1510" w:type="dxa"/>
            <w:vAlign w:val="center"/>
          </w:tcPr>
          <w:p w:rsidR="00606FA4" w:rsidRPr="00487FE5" w:rsidRDefault="003033DF" w:rsidP="00B21C6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606FA4" w:rsidRPr="00487FE5" w:rsidRDefault="003033DF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67" w:type="dxa"/>
            <w:vAlign w:val="center"/>
          </w:tcPr>
          <w:p w:rsidR="00606FA4" w:rsidRPr="00487FE5" w:rsidRDefault="00F52BCB" w:rsidP="00B21C6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UP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606FA4" w:rsidRPr="00487FE5" w:rsidRDefault="00606FA4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0" w:type="dxa"/>
            <w:gridSpan w:val="2"/>
            <w:vAlign w:val="center"/>
          </w:tcPr>
          <w:p w:rsidR="00606FA4" w:rsidRPr="00487FE5" w:rsidRDefault="00606FA4" w:rsidP="00606FA4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IS</w:t>
            </w:r>
          </w:p>
        </w:tc>
        <w:tc>
          <w:tcPr>
            <w:tcW w:w="1445" w:type="dxa"/>
            <w:vAlign w:val="center"/>
          </w:tcPr>
          <w:p w:rsidR="00606FA4" w:rsidRPr="00487FE5" w:rsidRDefault="00606FA4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</w:tr>
      <w:tr w:rsidR="00B21C6E" w:rsidRPr="00487FE5" w:rsidTr="0019242D">
        <w:trPr>
          <w:trHeight w:val="325"/>
          <w:jc w:val="center"/>
        </w:trPr>
        <w:tc>
          <w:tcPr>
            <w:tcW w:w="1980" w:type="dxa"/>
          </w:tcPr>
          <w:p w:rsidR="00B21C6E" w:rsidRPr="00487FE5" w:rsidRDefault="00B21C6E" w:rsidP="00B21C6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ATURDAY </w:t>
            </w:r>
          </w:p>
        </w:tc>
        <w:tc>
          <w:tcPr>
            <w:tcW w:w="1168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B21C6E" w:rsidRDefault="00B21C6E" w:rsidP="00B21C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487FE5" w:rsidRPr="00487FE5" w:rsidRDefault="00487FE5" w:rsidP="00487FE5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</w:p>
    <w:p w:rsidR="00487FE5" w:rsidRPr="00487FE5" w:rsidRDefault="004A5A6B" w:rsidP="00487FE5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RP</w:t>
      </w:r>
      <w:r w:rsidR="00D0431B">
        <w:rPr>
          <w:color w:val="000000" w:themeColor="text1"/>
          <w:sz w:val="24"/>
          <w:szCs w:val="24"/>
        </w:rPr>
        <w:t>D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="00D0431B" w:rsidRPr="00D0431B">
        <w:rPr>
          <w:color w:val="000000" w:themeColor="text1"/>
          <w:sz w:val="24"/>
          <w:szCs w:val="24"/>
          <w:lang w:val="en-US"/>
        </w:rPr>
        <w:t>Regional Planning and Development</w:t>
      </w:r>
      <w:r w:rsidR="00487FE5" w:rsidRPr="00487FE5">
        <w:rPr>
          <w:color w:val="000000" w:themeColor="text1"/>
          <w:sz w:val="24"/>
          <w:szCs w:val="24"/>
        </w:rPr>
        <w:t>_</w:t>
      </w:r>
      <w:r w:rsidR="00D0431B">
        <w:rPr>
          <w:color w:val="000000" w:themeColor="text1"/>
          <w:sz w:val="24"/>
          <w:szCs w:val="24"/>
        </w:rPr>
        <w:t>IP6162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="00025BD1">
        <w:rPr>
          <w:color w:val="000000" w:themeColor="text1"/>
          <w:sz w:val="24"/>
          <w:szCs w:val="24"/>
        </w:rPr>
        <w:t>Mr. Rohan Dhal (RD)</w:t>
      </w:r>
    </w:p>
    <w:p w:rsidR="00487FE5" w:rsidRPr="00487FE5" w:rsidRDefault="00D0431B" w:rsidP="00487FE5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LEREP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Pr="00D0431B">
        <w:rPr>
          <w:color w:val="000000" w:themeColor="text1"/>
          <w:sz w:val="24"/>
          <w:szCs w:val="24"/>
          <w:lang w:val="en-US"/>
        </w:rPr>
        <w:t>Land Economics and Real Estate Planning</w:t>
      </w:r>
      <w:r w:rsidRPr="00D0431B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_IP6164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="00025BD1">
        <w:rPr>
          <w:color w:val="000000" w:themeColor="text1"/>
          <w:sz w:val="24"/>
          <w:szCs w:val="24"/>
        </w:rPr>
        <w:t>Dr. Piyush Ranjan Rout (PRR)</w:t>
      </w:r>
    </w:p>
    <w:p w:rsidR="00487FE5" w:rsidRPr="00487FE5" w:rsidRDefault="00D0431B" w:rsidP="00487FE5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EPM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Pr="00D0431B">
        <w:rPr>
          <w:color w:val="000000" w:themeColor="text1"/>
          <w:sz w:val="24"/>
          <w:szCs w:val="24"/>
          <w:lang w:val="en-US"/>
        </w:rPr>
        <w:t>Environmental Planning &amp; Management</w:t>
      </w:r>
      <w:r>
        <w:rPr>
          <w:color w:val="000000" w:themeColor="text1"/>
          <w:sz w:val="24"/>
          <w:szCs w:val="24"/>
        </w:rPr>
        <w:t>_IP6166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="00606FA4">
        <w:rPr>
          <w:color w:val="000000" w:themeColor="text1"/>
          <w:sz w:val="24"/>
          <w:szCs w:val="24"/>
        </w:rPr>
        <w:t>Mrs. Swapna Sarita Swain (SSS)</w:t>
      </w:r>
    </w:p>
    <w:p w:rsidR="00025BD1" w:rsidRPr="00487FE5" w:rsidRDefault="00D0431B" w:rsidP="00025BD1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UP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Pr="00D0431B">
        <w:rPr>
          <w:color w:val="000000" w:themeColor="text1"/>
          <w:sz w:val="24"/>
          <w:szCs w:val="24"/>
          <w:lang w:val="en-US"/>
        </w:rPr>
        <w:t>Inclusive Urban Planning</w:t>
      </w:r>
      <w:r>
        <w:rPr>
          <w:color w:val="000000" w:themeColor="text1"/>
          <w:sz w:val="24"/>
          <w:szCs w:val="24"/>
        </w:rPr>
        <w:t>_IP6168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="00025BD1">
        <w:rPr>
          <w:color w:val="000000" w:themeColor="text1"/>
          <w:sz w:val="24"/>
          <w:szCs w:val="24"/>
        </w:rPr>
        <w:t>Mr. Rohan Dhal (RD)</w:t>
      </w:r>
    </w:p>
    <w:p w:rsidR="00A11D79" w:rsidRPr="00487FE5" w:rsidRDefault="00D0431B" w:rsidP="00487FE5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UIS</w:t>
      </w:r>
      <w:r w:rsidR="00A11D79">
        <w:rPr>
          <w:color w:val="000000" w:themeColor="text1"/>
          <w:sz w:val="24"/>
          <w:szCs w:val="24"/>
        </w:rPr>
        <w:t xml:space="preserve">: </w:t>
      </w:r>
      <w:r w:rsidRPr="00D0431B">
        <w:rPr>
          <w:color w:val="000000" w:themeColor="text1"/>
          <w:sz w:val="24"/>
          <w:szCs w:val="24"/>
          <w:lang w:val="en-US"/>
        </w:rPr>
        <w:t>Urban Information System</w:t>
      </w:r>
      <w:r>
        <w:rPr>
          <w:color w:val="000000" w:themeColor="text1"/>
          <w:sz w:val="24"/>
          <w:szCs w:val="24"/>
        </w:rPr>
        <w:t>_IP6562</w:t>
      </w:r>
      <w:r w:rsidR="00A11D79">
        <w:rPr>
          <w:color w:val="000000" w:themeColor="text1"/>
          <w:sz w:val="24"/>
          <w:szCs w:val="24"/>
        </w:rPr>
        <w:t xml:space="preserve">: </w:t>
      </w:r>
      <w:r w:rsidR="00432EC2">
        <w:rPr>
          <w:color w:val="000000" w:themeColor="text1"/>
          <w:sz w:val="24"/>
          <w:szCs w:val="24"/>
        </w:rPr>
        <w:t>Ms. Supriya Priyadarshini Prusty (SPP)</w:t>
      </w:r>
    </w:p>
    <w:p w:rsidR="00487FE5" w:rsidRPr="00487FE5" w:rsidRDefault="009948F3" w:rsidP="00A11D7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PS II</w:t>
      </w:r>
      <w:r w:rsidR="00D0431B">
        <w:rPr>
          <w:color w:val="000000" w:themeColor="text1"/>
          <w:sz w:val="24"/>
          <w:szCs w:val="24"/>
        </w:rPr>
        <w:t>: Planning Studio I</w:t>
      </w:r>
      <w:r w:rsidR="00487FE5" w:rsidRPr="00487FE5">
        <w:rPr>
          <w:color w:val="000000" w:themeColor="text1"/>
          <w:sz w:val="24"/>
          <w:szCs w:val="24"/>
        </w:rPr>
        <w:t>I</w:t>
      </w:r>
      <w:r w:rsidR="004A5A6B">
        <w:rPr>
          <w:color w:val="000000" w:themeColor="text1"/>
          <w:sz w:val="24"/>
          <w:szCs w:val="24"/>
        </w:rPr>
        <w:t xml:space="preserve"> (Development Plan)</w:t>
      </w:r>
      <w:r w:rsidR="00D0431B">
        <w:rPr>
          <w:color w:val="000000" w:themeColor="text1"/>
          <w:sz w:val="24"/>
          <w:szCs w:val="24"/>
        </w:rPr>
        <w:t>_IP6564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="00D018B9">
        <w:rPr>
          <w:color w:val="000000" w:themeColor="text1"/>
          <w:sz w:val="24"/>
          <w:szCs w:val="24"/>
        </w:rPr>
        <w:t>Mrs. Swapna Sarita Swain (SSS); Dr. Piyush Ranjan Rout (PRR)</w:t>
      </w:r>
    </w:p>
    <w:p w:rsidR="00487FE5" w:rsidRDefault="00487FE5" w:rsidP="00487FE5">
      <w:pPr>
        <w:pStyle w:val="Normal1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LS/SW: Library Studies/Studio Work</w:t>
      </w:r>
    </w:p>
    <w:p w:rsidR="003033DF" w:rsidRDefault="003033DF" w:rsidP="003033DF">
      <w:pPr>
        <w:pStyle w:val="Normal1"/>
        <w:spacing w:after="0" w:line="240" w:lineRule="auto"/>
        <w:ind w:left="2160" w:right="-187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Open Elective offered from Planning:</w:t>
      </w:r>
    </w:p>
    <w:p w:rsidR="003033DF" w:rsidRDefault="003033DF" w:rsidP="00487FE5">
      <w:pPr>
        <w:pStyle w:val="Normal1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UABE: Universally Accessible Built Environments_IP6302: Ms. Shrestha Das (Monday, Wednesday &amp; Friday: 12-1PM)</w:t>
      </w:r>
    </w:p>
    <w:p w:rsidR="00AC6DC0" w:rsidRDefault="00AC6DC0" w:rsidP="00220D2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AC6DC0" w:rsidSect="006C5A7B">
      <w:headerReference w:type="default" r:id="rId7"/>
      <w:type w:val="continuous"/>
      <w:pgSz w:w="16838" w:h="11906" w:orient="landscape"/>
      <w:pgMar w:top="1738" w:right="1440" w:bottom="1440" w:left="1440" w:header="720" w:footer="345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51F1" w:rsidRDefault="001B51F1" w:rsidP="00725DB0">
      <w:pPr>
        <w:spacing w:after="0" w:line="240" w:lineRule="auto"/>
      </w:pPr>
      <w:r>
        <w:separator/>
      </w:r>
    </w:p>
  </w:endnote>
  <w:endnote w:type="continuationSeparator" w:id="1">
    <w:p w:rsidR="001B51F1" w:rsidRDefault="001B51F1" w:rsidP="00725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51F1" w:rsidRDefault="001B51F1" w:rsidP="00725DB0">
      <w:pPr>
        <w:spacing w:after="0" w:line="240" w:lineRule="auto"/>
      </w:pPr>
      <w:r>
        <w:separator/>
      </w:r>
    </w:p>
  </w:footnote>
  <w:footnote w:type="continuationSeparator" w:id="1">
    <w:p w:rsidR="001B51F1" w:rsidRDefault="001B51F1" w:rsidP="00725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07C1" w:rsidRDefault="009734CA" w:rsidP="006C5A7B">
    <w:pPr>
      <w:pStyle w:val="Header"/>
    </w:pPr>
    <w:r w:rsidRPr="009734CA">
      <w:rPr>
        <w:lang w:eastAsia="en-US"/>
      </w:rPr>
      <w:pict>
        <v:group id="_x0000_s1031" style="position:absolute;margin-left:106.1pt;margin-top:-26.25pt;width:506.25pt;height:63.75pt;z-index:251663360" coordsize="61912,7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">
          <v:rect id="Rectangle 11" o:spid="_x0000_s1032" style="position:absolute;left:10096;top:1143;width:51816;height:6286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" fillcolor="white [3212]" strokecolor="white [3212]" strokeweight="2pt">
            <v:textbox>
              <w:txbxContent>
                <w:p w:rsidR="003307C1" w:rsidRDefault="003307C1" w:rsidP="006C5A7B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3307C1" w:rsidRDefault="003307C1" w:rsidP="006C5A7B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b/>
                      <w:color w:val="365F91" w:themeColor="accent1" w:themeShade="BF"/>
                      <w:sz w:val="24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365F91" w:themeColor="accent1" w:themeShade="BF"/>
                      <w:sz w:val="24"/>
                    </w:rPr>
                    <w:t xml:space="preserve">(Formerly </w:t>
                  </w:r>
                  <w:r>
                    <w:rPr>
                      <w:rFonts w:ascii="Times New Roman" w:eastAsiaTheme="minorEastAsia" w:hAnsi="Times New Roman" w:cs="Times New Roman"/>
                      <w:b/>
                      <w:bCs/>
                      <w:smallCaps/>
                      <w:color w:val="365F91" w:themeColor="accent1" w:themeShade="BF"/>
                      <w:spacing w:val="5"/>
                      <w:sz w:val="24"/>
                    </w:rPr>
                    <w:t>College of Engineering and Technology, Bhubaneswar</w:t>
                  </w:r>
                  <w:r>
                    <w:rPr>
                      <w:rFonts w:ascii="Times New Roman" w:eastAsiaTheme="minorEastAsia" w:hAnsi="Times New Roman" w:cs="Times New Roman"/>
                      <w:b/>
                      <w:color w:val="365F91" w:themeColor="accent1" w:themeShade="BF"/>
                      <w:sz w:val="24"/>
                    </w:rPr>
                    <w:t xml:space="preserve">) </w:t>
                  </w:r>
                </w:p>
                <w:p w:rsidR="003307C1" w:rsidRDefault="003307C1" w:rsidP="006C5A7B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Techno Campus, Ghatikia, P.O. Mahalaxmivihar, Bhubaneswar -751029 </w:t>
                  </w:r>
                </w:p>
                <w:p w:rsidR="003307C1" w:rsidRDefault="003307C1" w:rsidP="006C5A7B">
                  <w:pPr>
                    <w:jc w:val="center"/>
                    <w:rPr>
                      <w:lang w:eastAsia="en-US"/>
                    </w:rPr>
                  </w:pPr>
                </w:p>
                <w:p w:rsidR="003307C1" w:rsidRDefault="003307C1" w:rsidP="006C5A7B"/>
              </w:txbxContent>
            </v:textbox>
          </v:re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2" o:spid="_x0000_s1033" type="#_x0000_t75" style="position:absolute;width:7905;height:790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">
            <v:imagedata r:id="rId1" o:title=""/>
            <v:path arrowok="t"/>
          </v:shape>
        </v:group>
      </w:pict>
    </w:r>
  </w:p>
  <w:p w:rsidR="003307C1" w:rsidRPr="006C5A7B" w:rsidRDefault="003307C1" w:rsidP="006C5A7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2290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QwsjQ2MzMzMjYzNrBU0lEKTi0uzszPAykwrAUAm51qfiwAAAA="/>
  </w:docVars>
  <w:rsids>
    <w:rsidRoot w:val="00725DB0"/>
    <w:rsid w:val="00011B50"/>
    <w:rsid w:val="00025BD1"/>
    <w:rsid w:val="00034B81"/>
    <w:rsid w:val="00034D67"/>
    <w:rsid w:val="0006033E"/>
    <w:rsid w:val="000B6AF0"/>
    <w:rsid w:val="000F00A2"/>
    <w:rsid w:val="000F7681"/>
    <w:rsid w:val="00101B5F"/>
    <w:rsid w:val="00102D97"/>
    <w:rsid w:val="00106911"/>
    <w:rsid w:val="00114635"/>
    <w:rsid w:val="001212B3"/>
    <w:rsid w:val="00137E86"/>
    <w:rsid w:val="00144547"/>
    <w:rsid w:val="0014696E"/>
    <w:rsid w:val="00151D52"/>
    <w:rsid w:val="0016138F"/>
    <w:rsid w:val="0016144A"/>
    <w:rsid w:val="00166FE1"/>
    <w:rsid w:val="00171D7A"/>
    <w:rsid w:val="0019242D"/>
    <w:rsid w:val="001B5183"/>
    <w:rsid w:val="001B51F1"/>
    <w:rsid w:val="001C18DF"/>
    <w:rsid w:val="001E2DE5"/>
    <w:rsid w:val="00207AEC"/>
    <w:rsid w:val="002149D9"/>
    <w:rsid w:val="00220D25"/>
    <w:rsid w:val="002275E7"/>
    <w:rsid w:val="00230F51"/>
    <w:rsid w:val="002420C5"/>
    <w:rsid w:val="00250CD0"/>
    <w:rsid w:val="0025755F"/>
    <w:rsid w:val="002701CD"/>
    <w:rsid w:val="00283CB8"/>
    <w:rsid w:val="00286143"/>
    <w:rsid w:val="002C309B"/>
    <w:rsid w:val="002D5ACB"/>
    <w:rsid w:val="002E704C"/>
    <w:rsid w:val="003021FC"/>
    <w:rsid w:val="003033DF"/>
    <w:rsid w:val="003224FA"/>
    <w:rsid w:val="00322A11"/>
    <w:rsid w:val="003307C1"/>
    <w:rsid w:val="00363FB3"/>
    <w:rsid w:val="00382739"/>
    <w:rsid w:val="003926D5"/>
    <w:rsid w:val="003A67FC"/>
    <w:rsid w:val="003B2440"/>
    <w:rsid w:val="003B2B00"/>
    <w:rsid w:val="003B7C2C"/>
    <w:rsid w:val="003F1C0B"/>
    <w:rsid w:val="0040513C"/>
    <w:rsid w:val="0043037E"/>
    <w:rsid w:val="00432EC2"/>
    <w:rsid w:val="00433166"/>
    <w:rsid w:val="004507EA"/>
    <w:rsid w:val="00454624"/>
    <w:rsid w:val="00462B2C"/>
    <w:rsid w:val="00475595"/>
    <w:rsid w:val="00476FCF"/>
    <w:rsid w:val="00487FE5"/>
    <w:rsid w:val="004A56F7"/>
    <w:rsid w:val="004A5A6B"/>
    <w:rsid w:val="004D0F18"/>
    <w:rsid w:val="004E2403"/>
    <w:rsid w:val="004E287F"/>
    <w:rsid w:val="004E73AF"/>
    <w:rsid w:val="004F74C1"/>
    <w:rsid w:val="0050059B"/>
    <w:rsid w:val="00501C4F"/>
    <w:rsid w:val="005049F6"/>
    <w:rsid w:val="00505BCF"/>
    <w:rsid w:val="00524586"/>
    <w:rsid w:val="00525C1D"/>
    <w:rsid w:val="00547A37"/>
    <w:rsid w:val="0055147D"/>
    <w:rsid w:val="00564C7B"/>
    <w:rsid w:val="0056716F"/>
    <w:rsid w:val="005776DB"/>
    <w:rsid w:val="00597B6A"/>
    <w:rsid w:val="005A279D"/>
    <w:rsid w:val="005C1B8D"/>
    <w:rsid w:val="005C3D06"/>
    <w:rsid w:val="005C5D3F"/>
    <w:rsid w:val="005E4467"/>
    <w:rsid w:val="00606FA4"/>
    <w:rsid w:val="006263C3"/>
    <w:rsid w:val="0064148B"/>
    <w:rsid w:val="00641EA9"/>
    <w:rsid w:val="0064469B"/>
    <w:rsid w:val="00646231"/>
    <w:rsid w:val="00647A85"/>
    <w:rsid w:val="006713A4"/>
    <w:rsid w:val="00672C87"/>
    <w:rsid w:val="00681BDC"/>
    <w:rsid w:val="006935BA"/>
    <w:rsid w:val="006A4696"/>
    <w:rsid w:val="006B5654"/>
    <w:rsid w:val="006C5A7B"/>
    <w:rsid w:val="006E36BE"/>
    <w:rsid w:val="006F67FD"/>
    <w:rsid w:val="00700870"/>
    <w:rsid w:val="00704084"/>
    <w:rsid w:val="0070612B"/>
    <w:rsid w:val="007219C0"/>
    <w:rsid w:val="00725DB0"/>
    <w:rsid w:val="00792C61"/>
    <w:rsid w:val="007A4BA9"/>
    <w:rsid w:val="007C20BF"/>
    <w:rsid w:val="007C6D4E"/>
    <w:rsid w:val="007D0D84"/>
    <w:rsid w:val="007F527B"/>
    <w:rsid w:val="00810FC4"/>
    <w:rsid w:val="00814265"/>
    <w:rsid w:val="00835682"/>
    <w:rsid w:val="00851C80"/>
    <w:rsid w:val="00860093"/>
    <w:rsid w:val="008942A1"/>
    <w:rsid w:val="008A054E"/>
    <w:rsid w:val="008E52E7"/>
    <w:rsid w:val="008E6B6E"/>
    <w:rsid w:val="009121B9"/>
    <w:rsid w:val="00915D3D"/>
    <w:rsid w:val="00924DC7"/>
    <w:rsid w:val="00953CD5"/>
    <w:rsid w:val="00964671"/>
    <w:rsid w:val="00965C5A"/>
    <w:rsid w:val="009734CA"/>
    <w:rsid w:val="0097402F"/>
    <w:rsid w:val="009948F3"/>
    <w:rsid w:val="009A64EE"/>
    <w:rsid w:val="009B2ED9"/>
    <w:rsid w:val="009D1B97"/>
    <w:rsid w:val="00A11D79"/>
    <w:rsid w:val="00A1478E"/>
    <w:rsid w:val="00A275CE"/>
    <w:rsid w:val="00A4115F"/>
    <w:rsid w:val="00A423B5"/>
    <w:rsid w:val="00A52EA6"/>
    <w:rsid w:val="00A64BBC"/>
    <w:rsid w:val="00A81714"/>
    <w:rsid w:val="00A86F74"/>
    <w:rsid w:val="00A9284D"/>
    <w:rsid w:val="00A976FA"/>
    <w:rsid w:val="00AB648A"/>
    <w:rsid w:val="00AC6DC0"/>
    <w:rsid w:val="00AD24B1"/>
    <w:rsid w:val="00B01A3A"/>
    <w:rsid w:val="00B04A91"/>
    <w:rsid w:val="00B1267A"/>
    <w:rsid w:val="00B21C6E"/>
    <w:rsid w:val="00B26FF8"/>
    <w:rsid w:val="00B40ACB"/>
    <w:rsid w:val="00B42D3E"/>
    <w:rsid w:val="00B4311A"/>
    <w:rsid w:val="00B43909"/>
    <w:rsid w:val="00B5388D"/>
    <w:rsid w:val="00B555D0"/>
    <w:rsid w:val="00B57502"/>
    <w:rsid w:val="00B66186"/>
    <w:rsid w:val="00B91A3C"/>
    <w:rsid w:val="00B93E78"/>
    <w:rsid w:val="00BA0CC4"/>
    <w:rsid w:val="00BA3413"/>
    <w:rsid w:val="00BB1E29"/>
    <w:rsid w:val="00BB30B5"/>
    <w:rsid w:val="00BB58C9"/>
    <w:rsid w:val="00BC222F"/>
    <w:rsid w:val="00BE4FB8"/>
    <w:rsid w:val="00BE5AAC"/>
    <w:rsid w:val="00C00E0D"/>
    <w:rsid w:val="00C230D6"/>
    <w:rsid w:val="00C533A6"/>
    <w:rsid w:val="00C54A09"/>
    <w:rsid w:val="00C55EBE"/>
    <w:rsid w:val="00C810DF"/>
    <w:rsid w:val="00CA3A3F"/>
    <w:rsid w:val="00CC502E"/>
    <w:rsid w:val="00CD148C"/>
    <w:rsid w:val="00CD45C2"/>
    <w:rsid w:val="00CE4D0F"/>
    <w:rsid w:val="00CE62E4"/>
    <w:rsid w:val="00D018B9"/>
    <w:rsid w:val="00D0431B"/>
    <w:rsid w:val="00D2166E"/>
    <w:rsid w:val="00D27174"/>
    <w:rsid w:val="00D56543"/>
    <w:rsid w:val="00D71F7D"/>
    <w:rsid w:val="00D805A5"/>
    <w:rsid w:val="00D8499D"/>
    <w:rsid w:val="00D87DE7"/>
    <w:rsid w:val="00D91AF2"/>
    <w:rsid w:val="00D97885"/>
    <w:rsid w:val="00DB1DC7"/>
    <w:rsid w:val="00DB3087"/>
    <w:rsid w:val="00DB61ED"/>
    <w:rsid w:val="00DC67F2"/>
    <w:rsid w:val="00DD0572"/>
    <w:rsid w:val="00DF707D"/>
    <w:rsid w:val="00E11DB6"/>
    <w:rsid w:val="00E140A4"/>
    <w:rsid w:val="00E22B67"/>
    <w:rsid w:val="00E35ECD"/>
    <w:rsid w:val="00E437E6"/>
    <w:rsid w:val="00E77BC8"/>
    <w:rsid w:val="00E80680"/>
    <w:rsid w:val="00E91978"/>
    <w:rsid w:val="00EA7020"/>
    <w:rsid w:val="00EB37EC"/>
    <w:rsid w:val="00ED3ED3"/>
    <w:rsid w:val="00ED5CA3"/>
    <w:rsid w:val="00EE3028"/>
    <w:rsid w:val="00F101FB"/>
    <w:rsid w:val="00F21AAA"/>
    <w:rsid w:val="00F22B37"/>
    <w:rsid w:val="00F27644"/>
    <w:rsid w:val="00F3202F"/>
    <w:rsid w:val="00F50D98"/>
    <w:rsid w:val="00F529A2"/>
    <w:rsid w:val="00F52BCB"/>
    <w:rsid w:val="00F53C0F"/>
    <w:rsid w:val="00F775CE"/>
    <w:rsid w:val="00F91D07"/>
    <w:rsid w:val="00FA04E2"/>
    <w:rsid w:val="00FC481B"/>
    <w:rsid w:val="00FC4EA3"/>
    <w:rsid w:val="00FE4E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1AAA"/>
  </w:style>
  <w:style w:type="paragraph" w:styleId="Heading1">
    <w:name w:val="heading 1"/>
    <w:basedOn w:val="Normal1"/>
    <w:next w:val="Normal1"/>
    <w:rsid w:val="00725DB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725DB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725DB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725DB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725DB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725DB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qFormat/>
    <w:rsid w:val="00725DB0"/>
  </w:style>
  <w:style w:type="paragraph" w:styleId="Title">
    <w:name w:val="Title"/>
    <w:basedOn w:val="Normal1"/>
    <w:next w:val="Normal1"/>
    <w:rsid w:val="00725DB0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725DB0"/>
    <w:rPr>
      <w:rFonts w:ascii="Cambria" w:eastAsia="Cambria" w:hAnsi="Cambria" w:cs="Cambria"/>
      <w:i/>
      <w:color w:val="4F81BD"/>
      <w:sz w:val="24"/>
      <w:szCs w:val="24"/>
    </w:rPr>
  </w:style>
  <w:style w:type="table" w:customStyle="1" w:styleId="a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1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9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138F"/>
    <w:pPr>
      <w:spacing w:after="0" w:line="240" w:lineRule="auto"/>
    </w:pPr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4E24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E2403"/>
    <w:rPr>
      <w:rFonts w:ascii="Times New Roman" w:eastAsia="Times New Roman" w:hAnsi="Times New Roman" w:cs="Times New Roman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4E24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500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9B"/>
  </w:style>
  <w:style w:type="paragraph" w:styleId="Footer">
    <w:name w:val="footer"/>
    <w:basedOn w:val="Normal"/>
    <w:link w:val="FooterChar"/>
    <w:uiPriority w:val="99"/>
    <w:unhideWhenUsed/>
    <w:rsid w:val="00500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59B"/>
  </w:style>
  <w:style w:type="table" w:customStyle="1" w:styleId="Style18">
    <w:name w:val="_Style 18"/>
    <w:basedOn w:val="TableNormal"/>
    <w:qFormat/>
    <w:rsid w:val="00D2166E"/>
    <w:pPr>
      <w:spacing w:after="0" w:line="240" w:lineRule="auto"/>
    </w:pPr>
    <w:rPr>
      <w:sz w:val="20"/>
      <w:szCs w:val="20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9">
    <w:name w:val="_Style 19"/>
    <w:basedOn w:val="TableNormal"/>
    <w:qFormat/>
    <w:rsid w:val="00D2166E"/>
    <w:pPr>
      <w:spacing w:after="0" w:line="240" w:lineRule="auto"/>
    </w:pPr>
    <w:rPr>
      <w:sz w:val="20"/>
      <w:szCs w:val="20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7C20BF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79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C472B7-BB45-42DE-9D7F-2817D669C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lanning</cp:lastModifiedBy>
  <cp:revision>155</cp:revision>
  <dcterms:created xsi:type="dcterms:W3CDTF">2021-07-14T17:32:00Z</dcterms:created>
  <dcterms:modified xsi:type="dcterms:W3CDTF">2024-01-18T10:01:00Z</dcterms:modified>
</cp:coreProperties>
</file>